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19196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e317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eb6dc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51Z</dcterms:created>
  <dcterms:modified xsi:type="dcterms:W3CDTF">2016-12-06T04:50:51Z</dcterms:modified>
</cp:coreProperties>
</file>